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79DF4D2" w14:textId="40C6ECF4" w:rsidR="00567A10" w:rsidRDefault="00567A10" w:rsidP="00DC20CD">
      <w:pPr>
        <w:pStyle w:val="Cabealho"/>
        <w:rPr>
          <w:b/>
        </w:rPr>
      </w:pPr>
    </w:p>
    <w:p w14:paraId="28FB572C" w14:textId="77777777" w:rsidR="00567A10" w:rsidRPr="00567A10" w:rsidRDefault="00567A10" w:rsidP="00567A10"/>
    <w:p w14:paraId="794FCF6D" w14:textId="77777777" w:rsidR="00567A10" w:rsidRPr="00567A10" w:rsidRDefault="00567A10" w:rsidP="00567A10"/>
    <w:p w14:paraId="696FCEED" w14:textId="77777777" w:rsidR="00567A10" w:rsidRPr="00567A10" w:rsidRDefault="00567A10" w:rsidP="00567A10"/>
    <w:p w14:paraId="2A7D116D" w14:textId="01625AFA" w:rsidR="00567A10" w:rsidRDefault="00567A10" w:rsidP="00567A10"/>
    <w:p w14:paraId="5ACB046E" w14:textId="77777777" w:rsidR="00567A10" w:rsidRDefault="00567A10" w:rsidP="00567A10">
      <w:pPr>
        <w:tabs>
          <w:tab w:val="left" w:pos="2925"/>
        </w:tabs>
        <w:jc w:val="both"/>
        <w:rPr>
          <w:b/>
          <w:sz w:val="56"/>
          <w:szCs w:val="56"/>
        </w:rPr>
      </w:pPr>
      <w:r>
        <w:tab/>
      </w:r>
      <w:r w:rsidRPr="00B249A5">
        <w:rPr>
          <w:b/>
          <w:sz w:val="56"/>
          <w:szCs w:val="56"/>
        </w:rPr>
        <w:t>DECLARAÇÃO</w:t>
      </w:r>
    </w:p>
    <w:p w14:paraId="7552C2C5" w14:textId="77777777" w:rsidR="00567A10" w:rsidRDefault="00567A10" w:rsidP="00567A10">
      <w:pPr>
        <w:tabs>
          <w:tab w:val="left" w:pos="2925"/>
        </w:tabs>
        <w:jc w:val="both"/>
        <w:rPr>
          <w:b/>
          <w:sz w:val="56"/>
          <w:szCs w:val="56"/>
        </w:rPr>
      </w:pPr>
    </w:p>
    <w:p w14:paraId="0306FF53" w14:textId="77777777" w:rsidR="00567A10" w:rsidRDefault="00567A10" w:rsidP="00567A10">
      <w:pPr>
        <w:tabs>
          <w:tab w:val="left" w:pos="2925"/>
        </w:tabs>
        <w:jc w:val="both"/>
        <w:rPr>
          <w:b/>
          <w:sz w:val="56"/>
          <w:szCs w:val="56"/>
        </w:rPr>
      </w:pPr>
      <w:bookmarkStart w:id="0" w:name="_GoBack"/>
      <w:bookmarkEnd w:id="0"/>
    </w:p>
    <w:p w14:paraId="3E7DBB17" w14:textId="77777777" w:rsidR="00567A10" w:rsidRDefault="00567A10" w:rsidP="00567A10">
      <w:pPr>
        <w:tabs>
          <w:tab w:val="left" w:pos="2925"/>
        </w:tabs>
        <w:jc w:val="both"/>
        <w:rPr>
          <w:b/>
        </w:rPr>
      </w:pPr>
    </w:p>
    <w:p w14:paraId="3975D112" w14:textId="77777777" w:rsidR="00567A10" w:rsidRDefault="00567A10" w:rsidP="00567A10">
      <w:pPr>
        <w:tabs>
          <w:tab w:val="left" w:pos="2925"/>
        </w:tabs>
        <w:rPr>
          <w:b/>
        </w:rPr>
      </w:pPr>
    </w:p>
    <w:p w14:paraId="77E26299" w14:textId="77777777" w:rsidR="00567A10" w:rsidRDefault="00567A10" w:rsidP="00567A10">
      <w:pPr>
        <w:tabs>
          <w:tab w:val="left" w:pos="2925"/>
        </w:tabs>
        <w:rPr>
          <w:b/>
        </w:rPr>
      </w:pPr>
    </w:p>
    <w:p w14:paraId="42ED773A" w14:textId="0F7AC604" w:rsidR="00567A10" w:rsidRPr="00EA09A9" w:rsidRDefault="00567A10" w:rsidP="00EA09A9">
      <w:pPr>
        <w:autoSpaceDE w:val="0"/>
        <w:autoSpaceDN w:val="0"/>
        <w:adjustRightInd w:val="0"/>
        <w:jc w:val="both"/>
        <w:rPr>
          <w:b/>
          <w:bCs/>
        </w:rPr>
      </w:pPr>
      <w:r>
        <w:t xml:space="preserve">             </w:t>
      </w:r>
      <w:r w:rsidR="00A77DED">
        <w:t>Declaramos que a discente</w:t>
      </w:r>
      <w:r w:rsidR="00A77DED" w:rsidRPr="00691A5A">
        <w:t>,</w:t>
      </w:r>
      <w:r w:rsidR="00EA09A9">
        <w:t xml:space="preserve"> </w:t>
      </w:r>
      <w:r w:rsidR="00491A65">
        <w:t>.............</w:t>
      </w:r>
      <w:r w:rsidR="00B34BF3">
        <w:t xml:space="preserve">, Rg. </w:t>
      </w:r>
      <w:r w:rsidR="00491A65">
        <w:t>.........</w:t>
      </w:r>
      <w:r w:rsidR="00FA66FF">
        <w:t xml:space="preserve"> </w:t>
      </w:r>
      <w:r w:rsidR="00A77DED" w:rsidRPr="00691A5A">
        <w:t xml:space="preserve">e </w:t>
      </w:r>
      <w:r w:rsidR="00B34BF3">
        <w:t xml:space="preserve">CPF. </w:t>
      </w:r>
      <w:proofErr w:type="gramStart"/>
      <w:r w:rsidR="00491A65">
        <w:t>..........</w:t>
      </w:r>
      <w:proofErr w:type="gramEnd"/>
      <w:r w:rsidR="00EA09A9">
        <w:t xml:space="preserve">foi aprovada na defesa de sua dissertação, intitulada </w:t>
      </w:r>
      <w:r w:rsidR="006D43B4" w:rsidRPr="00B34BF3">
        <w:t>“</w:t>
      </w:r>
      <w:r w:rsidR="00491A65">
        <w:t>..................</w:t>
      </w:r>
      <w:r w:rsidR="00EA09A9" w:rsidRPr="00B34BF3">
        <w:rPr>
          <w:b/>
          <w:bCs/>
          <w:sz w:val="16"/>
          <w:szCs w:val="16"/>
        </w:rPr>
        <w:t>”</w:t>
      </w:r>
      <w:r w:rsidR="00B34BF3">
        <w:rPr>
          <w:b/>
          <w:bCs/>
          <w:sz w:val="16"/>
          <w:szCs w:val="16"/>
        </w:rPr>
        <w:t xml:space="preserve"> </w:t>
      </w:r>
      <w:r w:rsidR="00EA09A9">
        <w:t>apresentada ao</w:t>
      </w:r>
      <w:r w:rsidR="00A77DED" w:rsidRPr="00691A5A">
        <w:t xml:space="preserve"> Programa de Pós Graduação em Ciência dos Materiais/UFMA, </w:t>
      </w:r>
      <w:r w:rsidR="00491A65">
        <w:t>em ...........</w:t>
      </w:r>
      <w:r w:rsidR="00B34BF3">
        <w:t>.</w:t>
      </w:r>
    </w:p>
    <w:p w14:paraId="2B03B86D" w14:textId="77777777" w:rsidR="00567A10" w:rsidRPr="00691A5A" w:rsidRDefault="00567A10" w:rsidP="00567A10">
      <w:pPr>
        <w:tabs>
          <w:tab w:val="left" w:pos="2925"/>
        </w:tabs>
        <w:jc w:val="both"/>
      </w:pPr>
      <w:r w:rsidRPr="00691A5A">
        <w:t xml:space="preserve">                      </w:t>
      </w:r>
    </w:p>
    <w:p w14:paraId="56024F30" w14:textId="77777777" w:rsidR="00567A10" w:rsidRDefault="00567A10" w:rsidP="00567A10">
      <w:pPr>
        <w:tabs>
          <w:tab w:val="left" w:pos="2925"/>
        </w:tabs>
        <w:jc w:val="both"/>
        <w:rPr>
          <w:rFonts w:asciiTheme="minorHAnsi" w:hAnsiTheme="minorHAnsi" w:cstheme="minorHAnsi"/>
          <w:sz w:val="28"/>
          <w:szCs w:val="28"/>
        </w:rPr>
      </w:pPr>
    </w:p>
    <w:p w14:paraId="31A4D787" w14:textId="77777777" w:rsidR="00567A10" w:rsidRDefault="00567A10" w:rsidP="00567A10">
      <w:pPr>
        <w:tabs>
          <w:tab w:val="left" w:pos="2925"/>
        </w:tabs>
        <w:jc w:val="both"/>
        <w:rPr>
          <w:rFonts w:asciiTheme="minorHAnsi" w:hAnsiTheme="minorHAnsi" w:cstheme="minorHAnsi"/>
          <w:sz w:val="28"/>
          <w:szCs w:val="28"/>
        </w:rPr>
      </w:pPr>
    </w:p>
    <w:p w14:paraId="1BED2FE2" w14:textId="77777777" w:rsidR="00567A10" w:rsidRPr="004650C7" w:rsidRDefault="00567A10" w:rsidP="00567A10">
      <w:pPr>
        <w:tabs>
          <w:tab w:val="left" w:pos="2925"/>
        </w:tabs>
        <w:jc w:val="both"/>
        <w:rPr>
          <w:rFonts w:asciiTheme="minorHAnsi" w:hAnsiTheme="minorHAnsi" w:cstheme="minorHAnsi"/>
          <w:sz w:val="28"/>
          <w:szCs w:val="28"/>
        </w:rPr>
      </w:pPr>
    </w:p>
    <w:p w14:paraId="48C6E498" w14:textId="41459613" w:rsidR="00567A10" w:rsidRPr="004650C7" w:rsidRDefault="00567A10" w:rsidP="00567A10">
      <w:pPr>
        <w:tabs>
          <w:tab w:val="left" w:pos="2925"/>
        </w:tabs>
        <w:jc w:val="right"/>
        <w:rPr>
          <w:rFonts w:asciiTheme="minorHAnsi" w:hAnsiTheme="minorHAnsi" w:cstheme="minorHAnsi"/>
          <w:sz w:val="28"/>
          <w:szCs w:val="28"/>
        </w:rPr>
      </w:pPr>
      <w:r w:rsidRPr="004650C7">
        <w:rPr>
          <w:rFonts w:asciiTheme="minorHAnsi" w:hAnsiTheme="minorHAnsi" w:cstheme="minorHAnsi"/>
          <w:sz w:val="28"/>
          <w:szCs w:val="28"/>
        </w:rPr>
        <w:t xml:space="preserve">                                                                            </w:t>
      </w:r>
      <w:r w:rsidR="00691A5A">
        <w:rPr>
          <w:rFonts w:asciiTheme="minorHAnsi" w:hAnsiTheme="minorHAnsi" w:cstheme="minorHAnsi"/>
          <w:sz w:val="28"/>
          <w:szCs w:val="28"/>
        </w:rPr>
        <w:t xml:space="preserve">  </w:t>
      </w:r>
      <w:r w:rsidR="00B34BF3">
        <w:rPr>
          <w:rFonts w:asciiTheme="minorHAnsi" w:hAnsiTheme="minorHAnsi" w:cstheme="minorHAnsi"/>
          <w:sz w:val="28"/>
          <w:szCs w:val="28"/>
        </w:rPr>
        <w:t xml:space="preserve">     Imperatriz, 01 de setembro</w:t>
      </w:r>
      <w:r w:rsidR="006D43B4">
        <w:rPr>
          <w:rFonts w:asciiTheme="minorHAnsi" w:hAnsiTheme="minorHAnsi" w:cstheme="minorHAnsi"/>
          <w:sz w:val="28"/>
          <w:szCs w:val="28"/>
        </w:rPr>
        <w:t xml:space="preserve"> de 2021</w:t>
      </w:r>
      <w:r w:rsidRPr="004650C7">
        <w:rPr>
          <w:rFonts w:asciiTheme="minorHAnsi" w:hAnsiTheme="minorHAnsi" w:cstheme="minorHAnsi"/>
          <w:sz w:val="28"/>
          <w:szCs w:val="28"/>
        </w:rPr>
        <w:t>.</w:t>
      </w:r>
    </w:p>
    <w:p w14:paraId="3548EC7B" w14:textId="09CCBA5D" w:rsidR="00567A10" w:rsidRDefault="00567A10" w:rsidP="00567A10">
      <w:pPr>
        <w:tabs>
          <w:tab w:val="left" w:pos="2715"/>
        </w:tabs>
      </w:pPr>
    </w:p>
    <w:p w14:paraId="17490D4D" w14:textId="77777777" w:rsidR="00567A10" w:rsidRPr="00567A10" w:rsidRDefault="00567A10" w:rsidP="00567A10"/>
    <w:p w14:paraId="76C04201" w14:textId="77777777" w:rsidR="00567A10" w:rsidRPr="00567A10" w:rsidRDefault="00567A10" w:rsidP="00567A10"/>
    <w:p w14:paraId="4F12C2CC" w14:textId="77777777" w:rsidR="00567A10" w:rsidRPr="00567A10" w:rsidRDefault="00567A10" w:rsidP="00567A10"/>
    <w:p w14:paraId="1A7F796C" w14:textId="77777777" w:rsidR="00567A10" w:rsidRPr="00567A10" w:rsidRDefault="00567A10" w:rsidP="00567A10"/>
    <w:p w14:paraId="7406DFF6" w14:textId="77777777" w:rsidR="00567A10" w:rsidRPr="00567A10" w:rsidRDefault="00567A10" w:rsidP="00567A10"/>
    <w:p w14:paraId="6EC5C1FD" w14:textId="77777777" w:rsidR="00567A10" w:rsidRPr="00567A10" w:rsidRDefault="00567A10" w:rsidP="00567A10"/>
    <w:p w14:paraId="0297DAAA" w14:textId="77777777" w:rsidR="00567A10" w:rsidRPr="00567A10" w:rsidRDefault="00567A10" w:rsidP="00567A10"/>
    <w:p w14:paraId="6C6702A2" w14:textId="77777777" w:rsidR="00567A10" w:rsidRPr="00567A10" w:rsidRDefault="00567A10" w:rsidP="00567A10"/>
    <w:p w14:paraId="0E16405B" w14:textId="0A3D5E08" w:rsidR="00567A10" w:rsidRDefault="00567A10" w:rsidP="00567A10"/>
    <w:p w14:paraId="279546CD" w14:textId="04674B59" w:rsidR="00567A10" w:rsidRDefault="00567A10" w:rsidP="00567A10">
      <w:pPr>
        <w:jc w:val="center"/>
      </w:pPr>
    </w:p>
    <w:p w14:paraId="54132596" w14:textId="77777777" w:rsidR="00567A10" w:rsidRPr="00B4675E" w:rsidRDefault="00567A10" w:rsidP="00567A10">
      <w:pPr>
        <w:jc w:val="center"/>
        <w:rPr>
          <w:rFonts w:ascii="Arial" w:hAnsi="Arial" w:cs="Arial"/>
          <w:b/>
        </w:rPr>
      </w:pPr>
      <w:r>
        <w:tab/>
      </w:r>
      <w:r w:rsidRPr="00B4675E">
        <w:rPr>
          <w:rFonts w:ascii="Arial" w:hAnsi="Arial" w:cs="Arial"/>
          <w:b/>
        </w:rPr>
        <w:t>________________________</w:t>
      </w:r>
      <w:r>
        <w:rPr>
          <w:rFonts w:ascii="Arial" w:hAnsi="Arial" w:cs="Arial"/>
          <w:b/>
        </w:rPr>
        <w:t>__________________</w:t>
      </w:r>
      <w:r w:rsidRPr="00B4675E">
        <w:rPr>
          <w:rFonts w:ascii="Arial" w:hAnsi="Arial" w:cs="Arial"/>
          <w:b/>
        </w:rPr>
        <w:t>___</w:t>
      </w:r>
    </w:p>
    <w:p w14:paraId="1CD8B77D" w14:textId="029EEACA" w:rsidR="00491A65" w:rsidRPr="00B4675E" w:rsidRDefault="00491A65" w:rsidP="00491A65">
      <w:pPr>
        <w:jc w:val="center"/>
        <w:rPr>
          <w:rFonts w:ascii="Arial" w:hAnsi="Arial" w:cs="Arial"/>
          <w:b/>
        </w:rPr>
      </w:pPr>
      <w:r w:rsidRPr="00B4675E">
        <w:rPr>
          <w:rFonts w:ascii="Arial" w:hAnsi="Arial" w:cs="Arial"/>
          <w:b/>
        </w:rPr>
        <w:t>Prof. Dr</w:t>
      </w:r>
      <w:r>
        <w:rPr>
          <w:rFonts w:ascii="Arial" w:hAnsi="Arial" w:cs="Arial"/>
          <w:b/>
        </w:rPr>
        <w:t>. Pedro de Freitas Façanha Filho</w:t>
      </w:r>
    </w:p>
    <w:p w14:paraId="410403A9" w14:textId="77777777" w:rsidR="00491A65" w:rsidRPr="00B4675E" w:rsidRDefault="00491A65" w:rsidP="00491A65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Coordenador do programa de Pós Graduação</w:t>
      </w:r>
      <w:r w:rsidRPr="00B4675E">
        <w:rPr>
          <w:rFonts w:ascii="Arial" w:hAnsi="Arial" w:cs="Arial"/>
        </w:rPr>
        <w:t xml:space="preserve"> em Ciência dos Materiais</w:t>
      </w:r>
    </w:p>
    <w:p w14:paraId="520D4EA6" w14:textId="77777777" w:rsidR="00491A65" w:rsidRPr="00B4675E" w:rsidRDefault="00491A65" w:rsidP="00491A65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Portaria N° 514 de 29 de novembro de 2021</w:t>
      </w:r>
    </w:p>
    <w:p w14:paraId="2C00520F" w14:textId="25A1FCF5" w:rsidR="00567A10" w:rsidRPr="00B4675E" w:rsidRDefault="00491A65" w:rsidP="00491A65">
      <w:pPr>
        <w:jc w:val="center"/>
      </w:pPr>
      <w:r w:rsidRPr="00B4675E">
        <w:rPr>
          <w:rFonts w:ascii="Arial" w:hAnsi="Arial" w:cs="Arial"/>
        </w:rPr>
        <w:t>UFMA – Campus de Imperatriz</w:t>
      </w:r>
    </w:p>
    <w:p w14:paraId="70841C62" w14:textId="1741D849" w:rsidR="00DC20CD" w:rsidRPr="00567A10" w:rsidRDefault="00DC20CD" w:rsidP="00567A10">
      <w:pPr>
        <w:tabs>
          <w:tab w:val="left" w:pos="3795"/>
        </w:tabs>
      </w:pPr>
    </w:p>
    <w:sectPr w:rsidR="00DC20CD" w:rsidRPr="00567A10" w:rsidSect="008B65F3">
      <w:headerReference w:type="default" r:id="rId9"/>
      <w:footerReference w:type="default" r:id="rId10"/>
      <w:pgSz w:w="11907" w:h="16839" w:code="9"/>
      <w:pgMar w:top="1260" w:right="1017" w:bottom="360" w:left="1260" w:header="72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7428211" w14:textId="77777777" w:rsidR="00DA6C6D" w:rsidRDefault="00DA6C6D" w:rsidP="00681A96">
      <w:r>
        <w:separator/>
      </w:r>
    </w:p>
  </w:endnote>
  <w:endnote w:type="continuationSeparator" w:id="0">
    <w:p w14:paraId="7AFD3A7F" w14:textId="77777777" w:rsidR="00DA6C6D" w:rsidRDefault="00DA6C6D" w:rsidP="00681A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3B50CB6" w14:textId="77777777" w:rsidR="00D644B1" w:rsidRPr="0078234D" w:rsidRDefault="00D644B1" w:rsidP="00D644B1">
    <w:r w:rsidRPr="0078234D">
      <w:t>_______________________________________________________________________</w:t>
    </w:r>
    <w:r w:rsidR="003B68CF">
      <w:t>________</w:t>
    </w:r>
  </w:p>
  <w:p w14:paraId="63B58445" w14:textId="77777777" w:rsidR="00D644B1" w:rsidRDefault="00D644B1" w:rsidP="00D644B1">
    <w:r w:rsidRPr="004A69F8">
      <w:t xml:space="preserve">Coordenação do Programa de </w:t>
    </w:r>
    <w:r>
      <w:t>Pós-Graduação</w:t>
    </w:r>
    <w:r w:rsidRPr="004A69F8">
      <w:t xml:space="preserve"> em Ciência dos Materiais </w:t>
    </w:r>
    <w:r>
      <w:t>–</w:t>
    </w:r>
    <w:r w:rsidRPr="004A69F8">
      <w:t xml:space="preserve"> PPGCM</w:t>
    </w:r>
  </w:p>
  <w:p w14:paraId="45A04952" w14:textId="77777777" w:rsidR="00D644B1" w:rsidRPr="0078234D" w:rsidRDefault="00D644B1" w:rsidP="00D644B1">
    <w:r w:rsidRPr="0078234D">
      <w:t>Campus Universitário de Imperatriz II</w:t>
    </w:r>
    <w:r>
      <w:t xml:space="preserve">, </w:t>
    </w:r>
    <w:r w:rsidRPr="0078234D">
      <w:t xml:space="preserve">Av. Principal S/N, Residencial Dom Afonso Felipe Gregori </w:t>
    </w:r>
  </w:p>
  <w:p w14:paraId="3129AB1A" w14:textId="28857C45" w:rsidR="00D644B1" w:rsidRDefault="00D644B1" w:rsidP="006E14F8">
    <w:r w:rsidRPr="0078234D">
      <w:t xml:space="preserve">CEP 65900-000 Imperatriz - MA </w:t>
    </w:r>
    <w:r>
      <w:t>–</w:t>
    </w:r>
    <w:r w:rsidRPr="0078234D">
      <w:t xml:space="preserve"> Brasil</w:t>
    </w:r>
    <w:r>
      <w:t xml:space="preserve">, </w:t>
    </w:r>
    <w:proofErr w:type="spellStart"/>
    <w:r w:rsidR="006D43B4">
      <w:t>Tel</w:t>
    </w:r>
    <w:proofErr w:type="spellEnd"/>
    <w:r w:rsidR="006D43B4">
      <w:t>: + 55-99 3229-6061</w:t>
    </w:r>
    <w:r w:rsidR="006E14F8">
      <w:t>,</w:t>
    </w:r>
    <w:r w:rsidR="00B42A5F">
      <w:t xml:space="preserve"> </w:t>
    </w:r>
    <w:r w:rsidR="006D43B4">
      <w:t>ppgcm.ccsst@ufma.br</w:t>
    </w:r>
    <w: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C0C50C7" w14:textId="77777777" w:rsidR="00DA6C6D" w:rsidRDefault="00DA6C6D" w:rsidP="00681A96">
      <w:r>
        <w:separator/>
      </w:r>
    </w:p>
  </w:footnote>
  <w:footnote w:type="continuationSeparator" w:id="0">
    <w:p w14:paraId="5FEB86F2" w14:textId="77777777" w:rsidR="00DA6C6D" w:rsidRDefault="00DA6C6D" w:rsidP="00681A9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57785C9" w14:textId="77777777" w:rsidR="006E14F8" w:rsidRDefault="00B337DD" w:rsidP="0035639A">
    <w:pPr>
      <w:pStyle w:val="Ttulo2"/>
      <w:spacing w:line="312" w:lineRule="auto"/>
      <w:ind w:left="426"/>
      <w:jc w:val="center"/>
      <w:rPr>
        <w:b/>
        <w:bCs/>
        <w:szCs w:val="24"/>
      </w:rPr>
    </w:pPr>
    <w:r>
      <w:rPr>
        <w:b/>
        <w:noProof/>
        <w:sz w:val="28"/>
        <w:szCs w:val="28"/>
      </w:rPr>
      <w:drawing>
        <wp:anchor distT="0" distB="0" distL="114300" distR="114300" simplePos="0" relativeHeight="251661312" behindDoc="1" locked="0" layoutInCell="1" allowOverlap="1" wp14:anchorId="4D44A56F" wp14:editId="5D8B8451">
          <wp:simplePos x="0" y="0"/>
          <wp:positionH relativeFrom="column">
            <wp:posOffset>5686425</wp:posOffset>
          </wp:positionH>
          <wp:positionV relativeFrom="paragraph">
            <wp:posOffset>-162560</wp:posOffset>
          </wp:positionV>
          <wp:extent cx="1028700" cy="1133475"/>
          <wp:effectExtent l="0" t="0" r="0" b="9525"/>
          <wp:wrapNone/>
          <wp:docPr id="3" name="Imagem 3" descr="03-2015 Logo-PPGCM_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03-2015 Logo-PPGCM_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644" r="19058"/>
                  <a:stretch>
                    <a:fillRect/>
                  </a:stretch>
                </pic:blipFill>
                <pic:spPr bwMode="auto">
                  <a:xfrm>
                    <a:off x="0" y="0"/>
                    <a:ext cx="1028700" cy="1133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2"/>
        <w:szCs w:val="22"/>
      </w:rPr>
      <w:drawing>
        <wp:anchor distT="0" distB="0" distL="114300" distR="114300" simplePos="0" relativeHeight="251663360" behindDoc="1" locked="0" layoutInCell="1" allowOverlap="1" wp14:anchorId="4C5FEDF8" wp14:editId="17391511">
          <wp:simplePos x="0" y="0"/>
          <wp:positionH relativeFrom="column">
            <wp:posOffset>-371475</wp:posOffset>
          </wp:positionH>
          <wp:positionV relativeFrom="paragraph">
            <wp:posOffset>-28575</wp:posOffset>
          </wp:positionV>
          <wp:extent cx="876300" cy="876300"/>
          <wp:effectExtent l="0" t="0" r="0" b="0"/>
          <wp:wrapThrough wrapText="bothSides">
            <wp:wrapPolygon edited="0">
              <wp:start x="6574" y="0"/>
              <wp:lineTo x="3287" y="1409"/>
              <wp:lineTo x="0" y="5635"/>
              <wp:lineTo x="0" y="16435"/>
              <wp:lineTo x="5165" y="21130"/>
              <wp:lineTo x="6574" y="21130"/>
              <wp:lineTo x="14557" y="21130"/>
              <wp:lineTo x="15965" y="21130"/>
              <wp:lineTo x="21130" y="16435"/>
              <wp:lineTo x="21130" y="5635"/>
              <wp:lineTo x="17843" y="1409"/>
              <wp:lineTo x="14557" y="0"/>
              <wp:lineTo x="6574" y="0"/>
            </wp:wrapPolygon>
          </wp:wrapThrough>
          <wp:docPr id="4" name="Imagem 4" descr="C:\Users\Adenilson\AppData\Local\Temp\Rar$DIa0.601\logo UFMA PN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denilson\AppData\Local\Temp\Rar$DIa0.601\logo UFMA PNG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6300" cy="876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81A96" w:rsidRPr="00FF7694">
      <w:rPr>
        <w:b/>
        <w:bCs/>
        <w:szCs w:val="24"/>
      </w:rPr>
      <w:t>UNIVERSIDADE FEDERAL DO MARANHÃ</w:t>
    </w:r>
    <w:r>
      <w:rPr>
        <w:b/>
        <w:bCs/>
        <w:szCs w:val="24"/>
      </w:rPr>
      <w:t>O</w:t>
    </w:r>
  </w:p>
  <w:p w14:paraId="25541BA1" w14:textId="77777777" w:rsidR="006E14F8" w:rsidRPr="006E14F8" w:rsidRDefault="00681A96" w:rsidP="0035639A">
    <w:pPr>
      <w:pStyle w:val="Ttulo2"/>
      <w:spacing w:line="312" w:lineRule="auto"/>
      <w:ind w:left="426"/>
      <w:jc w:val="center"/>
      <w:rPr>
        <w:b/>
        <w:bCs/>
        <w:szCs w:val="24"/>
      </w:rPr>
    </w:pPr>
    <w:r w:rsidRPr="004A69F8">
      <w:rPr>
        <w:b/>
      </w:rPr>
      <w:t>Fundação Instituída nos termos da lei n</w:t>
    </w:r>
    <w:r w:rsidRPr="004A69F8">
      <w:rPr>
        <w:b/>
        <w:vertAlign w:val="superscript"/>
      </w:rPr>
      <w:t>o</w:t>
    </w:r>
    <w:r w:rsidRPr="004A69F8">
      <w:rPr>
        <w:b/>
      </w:rPr>
      <w:t xml:space="preserve"> 5.152, 21/10/1966- São Lu</w:t>
    </w:r>
    <w:r w:rsidR="005E207A">
      <w:rPr>
        <w:b/>
      </w:rPr>
      <w:t>í</w:t>
    </w:r>
    <w:r w:rsidR="005F71CF">
      <w:rPr>
        <w:b/>
      </w:rPr>
      <w:t>s</w:t>
    </w:r>
    <w:r w:rsidR="00B337DD">
      <w:rPr>
        <w:b/>
      </w:rPr>
      <w:t xml:space="preserve"> – </w:t>
    </w:r>
    <w:r w:rsidRPr="004A69F8">
      <w:rPr>
        <w:b/>
      </w:rPr>
      <w:t>MA</w:t>
    </w:r>
  </w:p>
  <w:p w14:paraId="26B4BE64" w14:textId="19FFF96D" w:rsidR="006E14F8" w:rsidRDefault="00681A96" w:rsidP="0035639A">
    <w:pPr>
      <w:pStyle w:val="Ttulo2"/>
      <w:spacing w:line="312" w:lineRule="auto"/>
      <w:ind w:left="426"/>
      <w:jc w:val="center"/>
      <w:rPr>
        <w:b/>
      </w:rPr>
    </w:pPr>
    <w:r w:rsidRPr="004A69F8">
      <w:rPr>
        <w:b/>
      </w:rPr>
      <w:t>Centro de Ciênc</w:t>
    </w:r>
    <w:r w:rsidR="000940B8">
      <w:rPr>
        <w:b/>
      </w:rPr>
      <w:t>ias de Imperatriz - CCIM</w:t>
    </w:r>
  </w:p>
  <w:p w14:paraId="7EF8C011" w14:textId="77777777" w:rsidR="00681A96" w:rsidRPr="006E14F8" w:rsidRDefault="007E32FB" w:rsidP="0035639A">
    <w:pPr>
      <w:pStyle w:val="Ttulo2"/>
      <w:spacing w:line="312" w:lineRule="auto"/>
      <w:ind w:left="426"/>
      <w:jc w:val="center"/>
      <w:rPr>
        <w:b/>
        <w:bCs/>
        <w:szCs w:val="24"/>
      </w:rPr>
    </w:pPr>
    <w:r>
      <w:t xml:space="preserve">Coordenação do Programa </w:t>
    </w:r>
    <w:r w:rsidR="00681A96" w:rsidRPr="004A69F8">
      <w:t>em Ciência dos Materiais - PPGCM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4C6250"/>
    <w:multiLevelType w:val="hybridMultilevel"/>
    <w:tmpl w:val="B21AFDCC"/>
    <w:lvl w:ilvl="0" w:tplc="0416000F">
      <w:start w:val="1"/>
      <w:numFmt w:val="decimal"/>
      <w:lvlText w:val="%1."/>
      <w:lvlJc w:val="left"/>
      <w:pPr>
        <w:ind w:left="630" w:hanging="360"/>
      </w:pPr>
    </w:lvl>
    <w:lvl w:ilvl="1" w:tplc="04160019" w:tentative="1">
      <w:start w:val="1"/>
      <w:numFmt w:val="lowerLetter"/>
      <w:lvlText w:val="%2."/>
      <w:lvlJc w:val="left"/>
      <w:pPr>
        <w:ind w:left="1350" w:hanging="360"/>
      </w:pPr>
    </w:lvl>
    <w:lvl w:ilvl="2" w:tplc="0416001B" w:tentative="1">
      <w:start w:val="1"/>
      <w:numFmt w:val="lowerRoman"/>
      <w:lvlText w:val="%3."/>
      <w:lvlJc w:val="right"/>
      <w:pPr>
        <w:ind w:left="2070" w:hanging="180"/>
      </w:pPr>
    </w:lvl>
    <w:lvl w:ilvl="3" w:tplc="0416000F" w:tentative="1">
      <w:start w:val="1"/>
      <w:numFmt w:val="decimal"/>
      <w:lvlText w:val="%4."/>
      <w:lvlJc w:val="left"/>
      <w:pPr>
        <w:ind w:left="2790" w:hanging="360"/>
      </w:pPr>
    </w:lvl>
    <w:lvl w:ilvl="4" w:tplc="04160019" w:tentative="1">
      <w:start w:val="1"/>
      <w:numFmt w:val="lowerLetter"/>
      <w:lvlText w:val="%5."/>
      <w:lvlJc w:val="left"/>
      <w:pPr>
        <w:ind w:left="3510" w:hanging="360"/>
      </w:pPr>
    </w:lvl>
    <w:lvl w:ilvl="5" w:tplc="0416001B" w:tentative="1">
      <w:start w:val="1"/>
      <w:numFmt w:val="lowerRoman"/>
      <w:lvlText w:val="%6."/>
      <w:lvlJc w:val="right"/>
      <w:pPr>
        <w:ind w:left="4230" w:hanging="180"/>
      </w:pPr>
    </w:lvl>
    <w:lvl w:ilvl="6" w:tplc="0416000F" w:tentative="1">
      <w:start w:val="1"/>
      <w:numFmt w:val="decimal"/>
      <w:lvlText w:val="%7."/>
      <w:lvlJc w:val="left"/>
      <w:pPr>
        <w:ind w:left="4950" w:hanging="360"/>
      </w:pPr>
    </w:lvl>
    <w:lvl w:ilvl="7" w:tplc="04160019" w:tentative="1">
      <w:start w:val="1"/>
      <w:numFmt w:val="lowerLetter"/>
      <w:lvlText w:val="%8."/>
      <w:lvlJc w:val="left"/>
      <w:pPr>
        <w:ind w:left="5670" w:hanging="360"/>
      </w:pPr>
    </w:lvl>
    <w:lvl w:ilvl="8" w:tplc="0416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">
    <w:nsid w:val="3E9F2D86"/>
    <w:multiLevelType w:val="hybridMultilevel"/>
    <w:tmpl w:val="3506920C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488D11C2"/>
    <w:multiLevelType w:val="hybridMultilevel"/>
    <w:tmpl w:val="37B80AC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30A723A"/>
    <w:multiLevelType w:val="hybridMultilevel"/>
    <w:tmpl w:val="BEFE93E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NDKysDAyNzG2NDVT0lEKTi0uzszPAykwrAUAOwdpHCwAAAA="/>
  </w:docVars>
  <w:rsids>
    <w:rsidRoot w:val="003A6F6E"/>
    <w:rsid w:val="00011A19"/>
    <w:rsid w:val="000135FC"/>
    <w:rsid w:val="00023109"/>
    <w:rsid w:val="00032763"/>
    <w:rsid w:val="00054A61"/>
    <w:rsid w:val="0006491D"/>
    <w:rsid w:val="00074811"/>
    <w:rsid w:val="00075EA9"/>
    <w:rsid w:val="000849BE"/>
    <w:rsid w:val="000908A0"/>
    <w:rsid w:val="000940B8"/>
    <w:rsid w:val="000E2312"/>
    <w:rsid w:val="000F3688"/>
    <w:rsid w:val="001260A4"/>
    <w:rsid w:val="00126DF6"/>
    <w:rsid w:val="00136FD6"/>
    <w:rsid w:val="00140C38"/>
    <w:rsid w:val="00170E8C"/>
    <w:rsid w:val="00171423"/>
    <w:rsid w:val="00177D95"/>
    <w:rsid w:val="001960AB"/>
    <w:rsid w:val="001A3894"/>
    <w:rsid w:val="001E31D2"/>
    <w:rsid w:val="001F21A9"/>
    <w:rsid w:val="00212373"/>
    <w:rsid w:val="00214080"/>
    <w:rsid w:val="00226610"/>
    <w:rsid w:val="00230E17"/>
    <w:rsid w:val="00281957"/>
    <w:rsid w:val="00295A11"/>
    <w:rsid w:val="0029693F"/>
    <w:rsid w:val="002A60EB"/>
    <w:rsid w:val="002A6CEB"/>
    <w:rsid w:val="002D1DBE"/>
    <w:rsid w:val="00336473"/>
    <w:rsid w:val="0035639A"/>
    <w:rsid w:val="003605D9"/>
    <w:rsid w:val="003847BB"/>
    <w:rsid w:val="00384BDC"/>
    <w:rsid w:val="00387F34"/>
    <w:rsid w:val="00391767"/>
    <w:rsid w:val="0039508B"/>
    <w:rsid w:val="003A080D"/>
    <w:rsid w:val="003A6F6E"/>
    <w:rsid w:val="003A79DB"/>
    <w:rsid w:val="003B68CF"/>
    <w:rsid w:val="003C2E82"/>
    <w:rsid w:val="003F0ED3"/>
    <w:rsid w:val="003F2D3C"/>
    <w:rsid w:val="003F3A9E"/>
    <w:rsid w:val="004468E5"/>
    <w:rsid w:val="0046468C"/>
    <w:rsid w:val="00481C87"/>
    <w:rsid w:val="004864BD"/>
    <w:rsid w:val="00487769"/>
    <w:rsid w:val="00491A65"/>
    <w:rsid w:val="00496F8C"/>
    <w:rsid w:val="004A4E7A"/>
    <w:rsid w:val="004B2217"/>
    <w:rsid w:val="004C0CD8"/>
    <w:rsid w:val="004C1DA8"/>
    <w:rsid w:val="004F58D9"/>
    <w:rsid w:val="005179A3"/>
    <w:rsid w:val="00540825"/>
    <w:rsid w:val="005540F9"/>
    <w:rsid w:val="00567A10"/>
    <w:rsid w:val="0059027E"/>
    <w:rsid w:val="005908B9"/>
    <w:rsid w:val="005A06E8"/>
    <w:rsid w:val="005A1F5A"/>
    <w:rsid w:val="005A36A1"/>
    <w:rsid w:val="005A6A98"/>
    <w:rsid w:val="005B0CBE"/>
    <w:rsid w:val="005E207A"/>
    <w:rsid w:val="005F3FFC"/>
    <w:rsid w:val="005F71CF"/>
    <w:rsid w:val="0063382E"/>
    <w:rsid w:val="006413C8"/>
    <w:rsid w:val="00666CD0"/>
    <w:rsid w:val="00681A96"/>
    <w:rsid w:val="006901BB"/>
    <w:rsid w:val="00691A5A"/>
    <w:rsid w:val="006A5D68"/>
    <w:rsid w:val="006B5F0E"/>
    <w:rsid w:val="006D43B4"/>
    <w:rsid w:val="006D76D7"/>
    <w:rsid w:val="006E14F8"/>
    <w:rsid w:val="006F04B7"/>
    <w:rsid w:val="007035A7"/>
    <w:rsid w:val="007809DA"/>
    <w:rsid w:val="00794440"/>
    <w:rsid w:val="007A0E3F"/>
    <w:rsid w:val="007A2E19"/>
    <w:rsid w:val="007A4F75"/>
    <w:rsid w:val="007A5A4E"/>
    <w:rsid w:val="007A75E4"/>
    <w:rsid w:val="007E32FB"/>
    <w:rsid w:val="008545F5"/>
    <w:rsid w:val="00864B28"/>
    <w:rsid w:val="00883973"/>
    <w:rsid w:val="00884B39"/>
    <w:rsid w:val="0089252C"/>
    <w:rsid w:val="008B0120"/>
    <w:rsid w:val="008B01E7"/>
    <w:rsid w:val="008B65F3"/>
    <w:rsid w:val="00920C42"/>
    <w:rsid w:val="0093224D"/>
    <w:rsid w:val="00932956"/>
    <w:rsid w:val="00971896"/>
    <w:rsid w:val="00982079"/>
    <w:rsid w:val="00982303"/>
    <w:rsid w:val="00986A1C"/>
    <w:rsid w:val="00995075"/>
    <w:rsid w:val="009B10D6"/>
    <w:rsid w:val="009D1790"/>
    <w:rsid w:val="00A00C92"/>
    <w:rsid w:val="00A11C45"/>
    <w:rsid w:val="00A21D10"/>
    <w:rsid w:val="00A23B92"/>
    <w:rsid w:val="00A56421"/>
    <w:rsid w:val="00A7413A"/>
    <w:rsid w:val="00A77DED"/>
    <w:rsid w:val="00AD66C4"/>
    <w:rsid w:val="00AF03BB"/>
    <w:rsid w:val="00B337DD"/>
    <w:rsid w:val="00B34BF3"/>
    <w:rsid w:val="00B42A5F"/>
    <w:rsid w:val="00B54D92"/>
    <w:rsid w:val="00B83DEF"/>
    <w:rsid w:val="00B84BAA"/>
    <w:rsid w:val="00B926B5"/>
    <w:rsid w:val="00B94F9C"/>
    <w:rsid w:val="00BA038B"/>
    <w:rsid w:val="00BA6542"/>
    <w:rsid w:val="00BB1FEF"/>
    <w:rsid w:val="00BC7174"/>
    <w:rsid w:val="00BE7982"/>
    <w:rsid w:val="00BF08F9"/>
    <w:rsid w:val="00C4036B"/>
    <w:rsid w:val="00C702C0"/>
    <w:rsid w:val="00C948F7"/>
    <w:rsid w:val="00CC672F"/>
    <w:rsid w:val="00CC6A01"/>
    <w:rsid w:val="00CE3F8E"/>
    <w:rsid w:val="00D16F6E"/>
    <w:rsid w:val="00D343BD"/>
    <w:rsid w:val="00D40E60"/>
    <w:rsid w:val="00D47B68"/>
    <w:rsid w:val="00D644B1"/>
    <w:rsid w:val="00D64AEE"/>
    <w:rsid w:val="00D94288"/>
    <w:rsid w:val="00DA6C6D"/>
    <w:rsid w:val="00DC20CD"/>
    <w:rsid w:val="00DE0604"/>
    <w:rsid w:val="00DE33D8"/>
    <w:rsid w:val="00DF1F0A"/>
    <w:rsid w:val="00DF2C63"/>
    <w:rsid w:val="00DF692C"/>
    <w:rsid w:val="00E00CA1"/>
    <w:rsid w:val="00E324DF"/>
    <w:rsid w:val="00E35015"/>
    <w:rsid w:val="00E5331C"/>
    <w:rsid w:val="00E644E7"/>
    <w:rsid w:val="00E8196D"/>
    <w:rsid w:val="00E9033A"/>
    <w:rsid w:val="00EA09A9"/>
    <w:rsid w:val="00EA79A3"/>
    <w:rsid w:val="00EB065D"/>
    <w:rsid w:val="00ED6D31"/>
    <w:rsid w:val="00F03026"/>
    <w:rsid w:val="00F26F51"/>
    <w:rsid w:val="00F35F5C"/>
    <w:rsid w:val="00F37F27"/>
    <w:rsid w:val="00F454B6"/>
    <w:rsid w:val="00F5117B"/>
    <w:rsid w:val="00F52106"/>
    <w:rsid w:val="00F62EE6"/>
    <w:rsid w:val="00F631BB"/>
    <w:rsid w:val="00F6375F"/>
    <w:rsid w:val="00F70E83"/>
    <w:rsid w:val="00F75363"/>
    <w:rsid w:val="00F941B0"/>
    <w:rsid w:val="00F95744"/>
    <w:rsid w:val="00FA0A9D"/>
    <w:rsid w:val="00FA66FF"/>
    <w:rsid w:val="00FB0296"/>
    <w:rsid w:val="00FC5160"/>
    <w:rsid w:val="00FF43E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278490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paragraph" w:styleId="Ttulo2">
    <w:name w:val="heading 2"/>
    <w:basedOn w:val="Normal"/>
    <w:next w:val="Normal"/>
    <w:link w:val="Ttulo2Char"/>
    <w:qFormat/>
    <w:rsid w:val="00681A96"/>
    <w:pPr>
      <w:keepNext/>
      <w:jc w:val="both"/>
      <w:outlineLvl w:val="1"/>
    </w:pPr>
    <w:rPr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3F3A9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SombreamentoClaro">
    <w:name w:val="Light Shading"/>
    <w:basedOn w:val="Tabelanormal"/>
    <w:uiPriority w:val="60"/>
    <w:rsid w:val="00D47B68"/>
    <w:rPr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Cabealho">
    <w:name w:val="header"/>
    <w:basedOn w:val="Normal"/>
    <w:link w:val="CabealhoChar"/>
    <w:unhideWhenUsed/>
    <w:rsid w:val="00681A96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rsid w:val="00681A96"/>
    <w:rPr>
      <w:sz w:val="24"/>
      <w:szCs w:val="24"/>
    </w:rPr>
  </w:style>
  <w:style w:type="paragraph" w:styleId="Rodap">
    <w:name w:val="footer"/>
    <w:basedOn w:val="Normal"/>
    <w:link w:val="RodapChar"/>
    <w:uiPriority w:val="99"/>
    <w:unhideWhenUsed/>
    <w:rsid w:val="00681A96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681A96"/>
    <w:rPr>
      <w:sz w:val="24"/>
      <w:szCs w:val="24"/>
    </w:rPr>
  </w:style>
  <w:style w:type="character" w:customStyle="1" w:styleId="Ttulo2Char">
    <w:name w:val="Título 2 Char"/>
    <w:basedOn w:val="Fontepargpadro"/>
    <w:link w:val="Ttulo2"/>
    <w:rsid w:val="00681A96"/>
    <w:rPr>
      <w:sz w:val="24"/>
    </w:rPr>
  </w:style>
  <w:style w:type="paragraph" w:customStyle="1" w:styleId="Default">
    <w:name w:val="Default"/>
    <w:rsid w:val="00136FD6"/>
    <w:pPr>
      <w:autoSpaceDE w:val="0"/>
      <w:autoSpaceDN w:val="0"/>
      <w:adjustRightInd w:val="0"/>
    </w:pPr>
    <w:rPr>
      <w:rFonts w:ascii="Comic Sans MS" w:eastAsia="Calibri" w:hAnsi="Comic Sans MS" w:cs="Comic Sans MS"/>
      <w:color w:val="000000"/>
      <w:sz w:val="24"/>
      <w:szCs w:val="24"/>
    </w:rPr>
  </w:style>
  <w:style w:type="paragraph" w:customStyle="1" w:styleId="CM9">
    <w:name w:val="CM9"/>
    <w:basedOn w:val="Default"/>
    <w:next w:val="Default"/>
    <w:rsid w:val="00136FD6"/>
    <w:pPr>
      <w:spacing w:line="328" w:lineRule="atLeast"/>
    </w:pPr>
    <w:rPr>
      <w:rFonts w:ascii="Arial" w:eastAsia="Times New Roman" w:hAnsi="Arial" w:cs="Times New Roman"/>
      <w:color w:val="auto"/>
    </w:rPr>
  </w:style>
  <w:style w:type="paragraph" w:customStyle="1" w:styleId="CM51">
    <w:name w:val="CM51"/>
    <w:basedOn w:val="Default"/>
    <w:next w:val="Default"/>
    <w:rsid w:val="00136FD6"/>
    <w:pPr>
      <w:spacing w:after="653"/>
    </w:pPr>
    <w:rPr>
      <w:rFonts w:ascii="Arial" w:eastAsia="Times New Roman" w:hAnsi="Arial" w:cs="Times New Roman"/>
      <w:color w:val="auto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644B1"/>
    <w:rPr>
      <w:rFonts w:ascii="Tahoma" w:eastAsia="Calibri" w:hAnsi="Tahoma" w:cs="Tahoma"/>
      <w:sz w:val="16"/>
      <w:szCs w:val="16"/>
      <w:lang w:eastAsia="en-US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644B1"/>
    <w:rPr>
      <w:rFonts w:ascii="Tahoma" w:eastAsia="Calibri" w:hAnsi="Tahoma" w:cs="Tahoma"/>
      <w:sz w:val="16"/>
      <w:szCs w:val="16"/>
      <w:lang w:eastAsia="en-US"/>
    </w:rPr>
  </w:style>
  <w:style w:type="character" w:styleId="Hyperlink">
    <w:name w:val="Hyperlink"/>
    <w:uiPriority w:val="99"/>
    <w:unhideWhenUsed/>
    <w:rsid w:val="00D644B1"/>
    <w:rPr>
      <w:color w:val="0000FF"/>
      <w:u w:val="single"/>
    </w:rPr>
  </w:style>
  <w:style w:type="paragraph" w:customStyle="1" w:styleId="CM44">
    <w:name w:val="CM44"/>
    <w:basedOn w:val="Default"/>
    <w:next w:val="Default"/>
    <w:rsid w:val="002D1DBE"/>
    <w:pPr>
      <w:spacing w:after="375"/>
    </w:pPr>
    <w:rPr>
      <w:rFonts w:ascii="Arial" w:eastAsia="Times New Roman" w:hAnsi="Arial" w:cs="Times New Roman"/>
      <w:color w:val="auto"/>
    </w:rPr>
  </w:style>
  <w:style w:type="paragraph" w:styleId="NormalWeb">
    <w:name w:val="Normal (Web)"/>
    <w:basedOn w:val="Normal"/>
    <w:rsid w:val="00CC6A01"/>
    <w:pPr>
      <w:widowControl w:val="0"/>
      <w:suppressAutoHyphens/>
      <w:autoSpaceDE w:val="0"/>
      <w:spacing w:before="280" w:after="280"/>
    </w:pPr>
    <w:rPr>
      <w:color w:val="000000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paragraph" w:styleId="Ttulo2">
    <w:name w:val="heading 2"/>
    <w:basedOn w:val="Normal"/>
    <w:next w:val="Normal"/>
    <w:link w:val="Ttulo2Char"/>
    <w:qFormat/>
    <w:rsid w:val="00681A96"/>
    <w:pPr>
      <w:keepNext/>
      <w:jc w:val="both"/>
      <w:outlineLvl w:val="1"/>
    </w:pPr>
    <w:rPr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3F3A9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SombreamentoClaro">
    <w:name w:val="Light Shading"/>
    <w:basedOn w:val="Tabelanormal"/>
    <w:uiPriority w:val="60"/>
    <w:rsid w:val="00D47B68"/>
    <w:rPr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Cabealho">
    <w:name w:val="header"/>
    <w:basedOn w:val="Normal"/>
    <w:link w:val="CabealhoChar"/>
    <w:unhideWhenUsed/>
    <w:rsid w:val="00681A96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rsid w:val="00681A96"/>
    <w:rPr>
      <w:sz w:val="24"/>
      <w:szCs w:val="24"/>
    </w:rPr>
  </w:style>
  <w:style w:type="paragraph" w:styleId="Rodap">
    <w:name w:val="footer"/>
    <w:basedOn w:val="Normal"/>
    <w:link w:val="RodapChar"/>
    <w:uiPriority w:val="99"/>
    <w:unhideWhenUsed/>
    <w:rsid w:val="00681A96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681A96"/>
    <w:rPr>
      <w:sz w:val="24"/>
      <w:szCs w:val="24"/>
    </w:rPr>
  </w:style>
  <w:style w:type="character" w:customStyle="1" w:styleId="Ttulo2Char">
    <w:name w:val="Título 2 Char"/>
    <w:basedOn w:val="Fontepargpadro"/>
    <w:link w:val="Ttulo2"/>
    <w:rsid w:val="00681A96"/>
    <w:rPr>
      <w:sz w:val="24"/>
    </w:rPr>
  </w:style>
  <w:style w:type="paragraph" w:customStyle="1" w:styleId="Default">
    <w:name w:val="Default"/>
    <w:rsid w:val="00136FD6"/>
    <w:pPr>
      <w:autoSpaceDE w:val="0"/>
      <w:autoSpaceDN w:val="0"/>
      <w:adjustRightInd w:val="0"/>
    </w:pPr>
    <w:rPr>
      <w:rFonts w:ascii="Comic Sans MS" w:eastAsia="Calibri" w:hAnsi="Comic Sans MS" w:cs="Comic Sans MS"/>
      <w:color w:val="000000"/>
      <w:sz w:val="24"/>
      <w:szCs w:val="24"/>
    </w:rPr>
  </w:style>
  <w:style w:type="paragraph" w:customStyle="1" w:styleId="CM9">
    <w:name w:val="CM9"/>
    <w:basedOn w:val="Default"/>
    <w:next w:val="Default"/>
    <w:rsid w:val="00136FD6"/>
    <w:pPr>
      <w:spacing w:line="328" w:lineRule="atLeast"/>
    </w:pPr>
    <w:rPr>
      <w:rFonts w:ascii="Arial" w:eastAsia="Times New Roman" w:hAnsi="Arial" w:cs="Times New Roman"/>
      <w:color w:val="auto"/>
    </w:rPr>
  </w:style>
  <w:style w:type="paragraph" w:customStyle="1" w:styleId="CM51">
    <w:name w:val="CM51"/>
    <w:basedOn w:val="Default"/>
    <w:next w:val="Default"/>
    <w:rsid w:val="00136FD6"/>
    <w:pPr>
      <w:spacing w:after="653"/>
    </w:pPr>
    <w:rPr>
      <w:rFonts w:ascii="Arial" w:eastAsia="Times New Roman" w:hAnsi="Arial" w:cs="Times New Roman"/>
      <w:color w:val="auto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644B1"/>
    <w:rPr>
      <w:rFonts w:ascii="Tahoma" w:eastAsia="Calibri" w:hAnsi="Tahoma" w:cs="Tahoma"/>
      <w:sz w:val="16"/>
      <w:szCs w:val="16"/>
      <w:lang w:eastAsia="en-US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644B1"/>
    <w:rPr>
      <w:rFonts w:ascii="Tahoma" w:eastAsia="Calibri" w:hAnsi="Tahoma" w:cs="Tahoma"/>
      <w:sz w:val="16"/>
      <w:szCs w:val="16"/>
      <w:lang w:eastAsia="en-US"/>
    </w:rPr>
  </w:style>
  <w:style w:type="character" w:styleId="Hyperlink">
    <w:name w:val="Hyperlink"/>
    <w:uiPriority w:val="99"/>
    <w:unhideWhenUsed/>
    <w:rsid w:val="00D644B1"/>
    <w:rPr>
      <w:color w:val="0000FF"/>
      <w:u w:val="single"/>
    </w:rPr>
  </w:style>
  <w:style w:type="paragraph" w:customStyle="1" w:styleId="CM44">
    <w:name w:val="CM44"/>
    <w:basedOn w:val="Default"/>
    <w:next w:val="Default"/>
    <w:rsid w:val="002D1DBE"/>
    <w:pPr>
      <w:spacing w:after="375"/>
    </w:pPr>
    <w:rPr>
      <w:rFonts w:ascii="Arial" w:eastAsia="Times New Roman" w:hAnsi="Arial" w:cs="Times New Roman"/>
      <w:color w:val="auto"/>
    </w:rPr>
  </w:style>
  <w:style w:type="paragraph" w:styleId="NormalWeb">
    <w:name w:val="Normal (Web)"/>
    <w:basedOn w:val="Normal"/>
    <w:rsid w:val="00CC6A01"/>
    <w:pPr>
      <w:widowControl w:val="0"/>
      <w:suppressAutoHyphens/>
      <w:autoSpaceDE w:val="0"/>
      <w:spacing w:before="280" w:after="280"/>
    </w:pPr>
    <w:rPr>
      <w:color w:val="00000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723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1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8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1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7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53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30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2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2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74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1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04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1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8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86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9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73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0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83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2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56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5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0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DE7748-C0D3-4EC0-B2EB-8D8970EED8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1</Words>
  <Characters>551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Lista de inscritos no mestrado de ciência dos materiais</vt:lpstr>
    </vt:vector>
  </TitlesOfParts>
  <Company>Microsoft</Company>
  <LinksUpToDate>false</LinksUpToDate>
  <CharactersWithSpaces>6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de inscritos no mestrado de ciência dos materiais</dc:title>
  <dc:creator>Ade</dc:creator>
  <cp:lastModifiedBy>PPGCM</cp:lastModifiedBy>
  <cp:revision>2</cp:revision>
  <cp:lastPrinted>2018-05-03T18:03:00Z</cp:lastPrinted>
  <dcterms:created xsi:type="dcterms:W3CDTF">2023-02-06T11:59:00Z</dcterms:created>
  <dcterms:modified xsi:type="dcterms:W3CDTF">2023-02-06T11:59:00Z</dcterms:modified>
</cp:coreProperties>
</file>